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F7ABF" w14:textId="77777777" w:rsidR="00702BCB" w:rsidRDefault="00702BCB" w:rsidP="00702BCB">
      <w:pPr>
        <w:pStyle w:val="BodyTextIndent"/>
        <w:ind w:left="0"/>
        <w:rPr>
          <w:sz w:val="22"/>
          <w:szCs w:val="22"/>
        </w:rPr>
      </w:pPr>
      <w:r>
        <w:rPr>
          <w:b/>
          <w:sz w:val="22"/>
          <w:szCs w:val="22"/>
        </w:rPr>
        <w:t xml:space="preserve">_____ PRESIDENT </w:t>
      </w:r>
    </w:p>
    <w:p w14:paraId="09C491FC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eside over all business meetings of the organization and the State Executive C</w:t>
      </w:r>
      <w:r w:rsidR="00C50E79">
        <w:rPr>
          <w:sz w:val="22"/>
          <w:szCs w:val="22"/>
        </w:rPr>
        <w:t>ommittee</w:t>
      </w:r>
      <w:r>
        <w:rPr>
          <w:sz w:val="22"/>
          <w:szCs w:val="22"/>
        </w:rPr>
        <w:t>.</w:t>
      </w:r>
    </w:p>
    <w:p w14:paraId="5521248C" w14:textId="77777777"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Supervise the progress of the approved Program of Work (POW)</w:t>
      </w:r>
      <w:r w:rsidR="00702BCB">
        <w:rPr>
          <w:sz w:val="22"/>
          <w:szCs w:val="22"/>
        </w:rPr>
        <w:t>.</w:t>
      </w:r>
    </w:p>
    <w:p w14:paraId="738401F0" w14:textId="77777777" w:rsidR="005F3D54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Communicate </w:t>
      </w:r>
      <w:r w:rsidR="005F3D54">
        <w:rPr>
          <w:sz w:val="22"/>
          <w:szCs w:val="22"/>
        </w:rPr>
        <w:t>regularly</w:t>
      </w:r>
      <w:r>
        <w:rPr>
          <w:sz w:val="22"/>
          <w:szCs w:val="22"/>
        </w:rPr>
        <w:t xml:space="preserve"> with the State Advisor</w:t>
      </w:r>
      <w:r w:rsidR="005F3D54">
        <w:rPr>
          <w:sz w:val="22"/>
          <w:szCs w:val="22"/>
        </w:rPr>
        <w:t>.</w:t>
      </w:r>
    </w:p>
    <w:p w14:paraId="2A4B451B" w14:textId="77777777"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vide monthly updates to the State Advisor regarding progress on the POW</w:t>
      </w:r>
      <w:r w:rsidR="00702BCB">
        <w:rPr>
          <w:sz w:val="22"/>
          <w:szCs w:val="22"/>
        </w:rPr>
        <w:t>.</w:t>
      </w:r>
    </w:p>
    <w:p w14:paraId="24A6EC76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Communicate regularly with the other state officers</w:t>
      </w:r>
      <w:r w:rsidR="005F3D54">
        <w:rPr>
          <w:sz w:val="22"/>
          <w:szCs w:val="22"/>
        </w:rPr>
        <w:t>, to include communication regarding activities to promote the POW</w:t>
      </w:r>
      <w:r>
        <w:rPr>
          <w:sz w:val="22"/>
          <w:szCs w:val="22"/>
        </w:rPr>
        <w:t>.</w:t>
      </w:r>
    </w:p>
    <w:p w14:paraId="32CA2191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Establish a professional environment for the council.</w:t>
      </w:r>
    </w:p>
    <w:p w14:paraId="0F768215" w14:textId="77777777"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mote chapter leadership knowledge via regular posts to Alabama HOSA social media</w:t>
      </w:r>
      <w:r w:rsidR="00702BCB">
        <w:rPr>
          <w:sz w:val="22"/>
          <w:szCs w:val="22"/>
        </w:rPr>
        <w:t>.</w:t>
      </w:r>
    </w:p>
    <w:p w14:paraId="50692144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Preside at </w:t>
      </w:r>
      <w:r w:rsidR="005F3D54">
        <w:rPr>
          <w:sz w:val="22"/>
          <w:szCs w:val="22"/>
        </w:rPr>
        <w:t>state leadership conference</w:t>
      </w:r>
      <w:r>
        <w:rPr>
          <w:sz w:val="22"/>
          <w:szCs w:val="22"/>
        </w:rPr>
        <w:t>.</w:t>
      </w:r>
    </w:p>
    <w:p w14:paraId="6C2E0C09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Be familiar with all HOSA ceremonies and parliamentary procedure.</w:t>
      </w:r>
    </w:p>
    <w:p w14:paraId="3D90A969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Sit on appointed advisory boards when asked by State Advisor.  </w:t>
      </w:r>
    </w:p>
    <w:p w14:paraId="71BFE999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Represent the organization at other meetings</w:t>
      </w:r>
      <w:r w:rsidR="005F3D54">
        <w:rPr>
          <w:sz w:val="22"/>
          <w:szCs w:val="22"/>
        </w:rPr>
        <w:t xml:space="preserve"> as deemed necessary by the State Advisor</w:t>
      </w:r>
      <w:r>
        <w:rPr>
          <w:sz w:val="22"/>
          <w:szCs w:val="22"/>
        </w:rPr>
        <w:t>.</w:t>
      </w:r>
    </w:p>
    <w:p w14:paraId="6A718538" w14:textId="77777777" w:rsidR="00702BCB" w:rsidRDefault="00702BCB" w:rsidP="00702BCB">
      <w:pPr>
        <w:pStyle w:val="BodyTextIndent"/>
        <w:ind w:left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_____ 1ST VICE PRESIDENT (SECRETARY) </w:t>
      </w:r>
    </w:p>
    <w:p w14:paraId="2010B240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Assume responsibility in the absence of the President.</w:t>
      </w:r>
    </w:p>
    <w:p w14:paraId="3B931339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Keep the minutes of the state Executive Council meetings.</w:t>
      </w:r>
    </w:p>
    <w:p w14:paraId="1455409C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Type and e-mail the minutes to the State Advisor within 30 days after the meeting. </w:t>
      </w:r>
    </w:p>
    <w:p w14:paraId="259C5E6A" w14:textId="3A2064B7" w:rsidR="00702BCB" w:rsidRDefault="00C50E79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vide a r</w:t>
      </w:r>
      <w:r w:rsidR="00702BCB">
        <w:rPr>
          <w:sz w:val="22"/>
          <w:szCs w:val="22"/>
        </w:rPr>
        <w:t>ead</w:t>
      </w:r>
      <w:r>
        <w:rPr>
          <w:sz w:val="22"/>
          <w:szCs w:val="22"/>
        </w:rPr>
        <w:t>ing</w:t>
      </w:r>
      <w:r w:rsidR="00702BCB">
        <w:rPr>
          <w:sz w:val="22"/>
          <w:szCs w:val="22"/>
        </w:rPr>
        <w:t xml:space="preserve"> </w:t>
      </w:r>
      <w:r w:rsidR="00041450">
        <w:rPr>
          <w:sz w:val="22"/>
          <w:szCs w:val="22"/>
        </w:rPr>
        <w:t xml:space="preserve">of the </w:t>
      </w:r>
      <w:r w:rsidR="00702BCB">
        <w:rPr>
          <w:sz w:val="22"/>
          <w:szCs w:val="22"/>
        </w:rPr>
        <w:t>minutes</w:t>
      </w:r>
      <w:r>
        <w:rPr>
          <w:sz w:val="22"/>
          <w:szCs w:val="22"/>
        </w:rPr>
        <w:t>,</w:t>
      </w:r>
      <w:r w:rsidR="00702BCB">
        <w:rPr>
          <w:sz w:val="22"/>
          <w:szCs w:val="22"/>
        </w:rPr>
        <w:t xml:space="preserve"> and other communications</w:t>
      </w:r>
      <w:r>
        <w:rPr>
          <w:sz w:val="22"/>
          <w:szCs w:val="22"/>
        </w:rPr>
        <w:t>,</w:t>
      </w:r>
      <w:r w:rsidR="00702BCB">
        <w:rPr>
          <w:sz w:val="22"/>
          <w:szCs w:val="22"/>
        </w:rPr>
        <w:t xml:space="preserve"> at </w:t>
      </w:r>
      <w:r>
        <w:rPr>
          <w:sz w:val="22"/>
          <w:szCs w:val="22"/>
        </w:rPr>
        <w:t xml:space="preserve">Executive Committee </w:t>
      </w:r>
      <w:r w:rsidR="00702BCB">
        <w:rPr>
          <w:sz w:val="22"/>
          <w:szCs w:val="22"/>
        </w:rPr>
        <w:t>meetings.</w:t>
      </w:r>
    </w:p>
    <w:p w14:paraId="7ADED5C1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Communicate </w:t>
      </w:r>
      <w:r w:rsidR="005F3D54">
        <w:rPr>
          <w:sz w:val="22"/>
          <w:szCs w:val="22"/>
        </w:rPr>
        <w:t>regularly</w:t>
      </w:r>
      <w:r>
        <w:rPr>
          <w:sz w:val="22"/>
          <w:szCs w:val="22"/>
        </w:rPr>
        <w:t xml:space="preserve"> with the State Advisor</w:t>
      </w:r>
      <w:r w:rsidR="005F3D54">
        <w:rPr>
          <w:sz w:val="22"/>
          <w:szCs w:val="22"/>
        </w:rPr>
        <w:t xml:space="preserve"> and other state officers</w:t>
      </w:r>
      <w:r>
        <w:rPr>
          <w:sz w:val="22"/>
          <w:szCs w:val="22"/>
        </w:rPr>
        <w:t>.</w:t>
      </w:r>
    </w:p>
    <w:p w14:paraId="51BB57BB" w14:textId="77777777"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Collaborate with the other state officers to update the state officer workshops/activities and provide an outline and synopsis to the State Advisor by the conclusion of the State Officer Leadership Summit.</w:t>
      </w:r>
    </w:p>
    <w:p w14:paraId="1B217C46" w14:textId="77777777" w:rsidR="005F3D54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Promote chapter competitive event knowledge </w:t>
      </w:r>
      <w:r w:rsidR="00983DAA">
        <w:rPr>
          <w:sz w:val="22"/>
          <w:szCs w:val="22"/>
        </w:rPr>
        <w:t>via informational</w:t>
      </w:r>
      <w:r>
        <w:rPr>
          <w:sz w:val="22"/>
          <w:szCs w:val="22"/>
        </w:rPr>
        <w:t xml:space="preserve"> posts to Alabama HOSA social media.</w:t>
      </w:r>
    </w:p>
    <w:p w14:paraId="6EA94D03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Serve in any capacity as directed by the President.</w:t>
      </w:r>
    </w:p>
    <w:p w14:paraId="6FFC6625" w14:textId="77777777" w:rsidR="00702BCB" w:rsidRDefault="00702BCB" w:rsidP="00702BCB">
      <w:pPr>
        <w:pStyle w:val="BodyTextIndent"/>
        <w:ind w:left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_____ VICE PRESIDENT OF </w:t>
      </w:r>
      <w:r w:rsidR="00237AE6">
        <w:rPr>
          <w:b/>
          <w:sz w:val="22"/>
          <w:szCs w:val="22"/>
        </w:rPr>
        <w:t>CHAPTER RELATIONS</w:t>
      </w:r>
      <w:r>
        <w:rPr>
          <w:b/>
          <w:sz w:val="22"/>
          <w:szCs w:val="22"/>
        </w:rPr>
        <w:t xml:space="preserve"> </w:t>
      </w:r>
    </w:p>
    <w:p w14:paraId="40E79599" w14:textId="77777777" w:rsidR="00237AE6" w:rsidRDefault="00237AE6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a welcome letter from the Executive Committee to</w:t>
      </w:r>
      <w:r w:rsidR="00983DAA">
        <w:rPr>
          <w:rFonts w:ascii="Times New Roman" w:hAnsi="Times New Roman"/>
          <w:b w:val="0"/>
          <w:sz w:val="22"/>
          <w:szCs w:val="22"/>
        </w:rPr>
        <w:t xml:space="preserve"> be dispersed to new chapters.</w:t>
      </w:r>
    </w:p>
    <w:p w14:paraId="0F62E7AD" w14:textId="77777777"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information flyers or brochures to be distributed to chapters about national and state programs</w:t>
      </w:r>
      <w:r w:rsidR="00237AE6">
        <w:rPr>
          <w:rFonts w:ascii="Times New Roman" w:hAnsi="Times New Roman"/>
          <w:b w:val="0"/>
          <w:sz w:val="22"/>
          <w:szCs w:val="22"/>
        </w:rPr>
        <w:t>, and Alabama HOSA updates</w:t>
      </w:r>
      <w:r>
        <w:rPr>
          <w:rFonts w:ascii="Times New Roman" w:hAnsi="Times New Roman"/>
          <w:b w:val="0"/>
          <w:sz w:val="22"/>
          <w:szCs w:val="22"/>
        </w:rPr>
        <w:t>.</w:t>
      </w:r>
    </w:p>
    <w:p w14:paraId="605E8A33" w14:textId="77777777" w:rsidR="00702BCB" w:rsidRDefault="00702BCB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rovide leadership in </w:t>
      </w:r>
      <w:r w:rsidR="00237AE6">
        <w:rPr>
          <w:bCs/>
          <w:sz w:val="22"/>
          <w:szCs w:val="22"/>
        </w:rPr>
        <w:t>promoting</w:t>
      </w:r>
      <w:r>
        <w:rPr>
          <w:bCs/>
          <w:sz w:val="22"/>
          <w:szCs w:val="22"/>
        </w:rPr>
        <w:t xml:space="preserve"> the organization</w:t>
      </w:r>
      <w:r w:rsidR="00237AE6">
        <w:rPr>
          <w:bCs/>
          <w:sz w:val="22"/>
          <w:szCs w:val="22"/>
        </w:rPr>
        <w:t>’</w:t>
      </w:r>
      <w:r>
        <w:rPr>
          <w:bCs/>
          <w:sz w:val="22"/>
          <w:szCs w:val="22"/>
        </w:rPr>
        <w:t>s community service program and service learning opportunities.</w:t>
      </w:r>
    </w:p>
    <w:p w14:paraId="25E8A2C4" w14:textId="77777777"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Supervise the Alabama HOSA social media sites.</w:t>
      </w:r>
    </w:p>
    <w:p w14:paraId="68B903AE" w14:textId="77777777"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Promote knowledge of HOSA’s current activities via regular posts to Alabama HOSA social media.</w:t>
      </w:r>
    </w:p>
    <w:p w14:paraId="1CCF192F" w14:textId="77777777"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Communicate regularly with state officers regarding social media activity.</w:t>
      </w:r>
    </w:p>
    <w:p w14:paraId="5005D3ED" w14:textId="77777777"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Provide a report of activities at Executive Committee meetings.</w:t>
      </w:r>
    </w:p>
    <w:p w14:paraId="0A9FF940" w14:textId="77777777" w:rsidR="00702BCB" w:rsidRDefault="00702BCB" w:rsidP="00702BCB">
      <w:pPr>
        <w:pStyle w:val="BodyTextIndent"/>
        <w:numPr>
          <w:ilvl w:val="1"/>
          <w:numId w:val="1"/>
        </w:numPr>
        <w:rPr>
          <w:sz w:val="22"/>
          <w:szCs w:val="22"/>
        </w:rPr>
      </w:pPr>
      <w:r>
        <w:rPr>
          <w:bCs/>
          <w:sz w:val="22"/>
          <w:szCs w:val="22"/>
        </w:rPr>
        <w:t>S</w:t>
      </w:r>
      <w:r>
        <w:rPr>
          <w:sz w:val="22"/>
          <w:szCs w:val="22"/>
        </w:rPr>
        <w:t>erve in any capacity as directed by the President.</w:t>
      </w:r>
    </w:p>
    <w:p w14:paraId="3629D109" w14:textId="77777777" w:rsidR="00702BCB" w:rsidRDefault="00702BCB" w:rsidP="00702BCB">
      <w:pPr>
        <w:pStyle w:val="BodyTextIndent2"/>
        <w:ind w:left="0"/>
        <w:rPr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_____ VICE PRESIDENT OF </w:t>
      </w:r>
      <w:r w:rsidR="00237AE6">
        <w:rPr>
          <w:rFonts w:ascii="Times New Roman" w:hAnsi="Times New Roman"/>
          <w:sz w:val="22"/>
          <w:szCs w:val="22"/>
        </w:rPr>
        <w:t>MEMBERSHIP</w:t>
      </w:r>
    </w:p>
    <w:p w14:paraId="7D45165D" w14:textId="77777777" w:rsidR="00C50E79" w:rsidRDefault="00C50E79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Collaborate with the state officers to update and revise the state officer workshop/activities.</w:t>
      </w:r>
    </w:p>
    <w:p w14:paraId="5E77F4A8" w14:textId="77777777" w:rsidR="00983DAA" w:rsidRDefault="00983DAA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a letter to the chapters offering state officer visits and detailing the content of workshop opportunities.</w:t>
      </w:r>
    </w:p>
    <w:p w14:paraId="3AF1A913" w14:textId="77777777" w:rsidR="00C50E79" w:rsidRPr="00C50E79" w:rsidRDefault="00C50E79" w:rsidP="00C50E79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informational flyers or brochures detailing</w:t>
      </w:r>
      <w:r w:rsidR="003614BB">
        <w:rPr>
          <w:rFonts w:ascii="Times New Roman" w:hAnsi="Times New Roman"/>
          <w:b w:val="0"/>
          <w:sz w:val="22"/>
          <w:szCs w:val="22"/>
        </w:rPr>
        <w:t xml:space="preserve"> competitive event information and helpful hints</w:t>
      </w:r>
      <w:r>
        <w:rPr>
          <w:rFonts w:ascii="Times New Roman" w:hAnsi="Times New Roman"/>
          <w:b w:val="0"/>
          <w:sz w:val="22"/>
          <w:szCs w:val="22"/>
        </w:rPr>
        <w:t>.</w:t>
      </w:r>
    </w:p>
    <w:p w14:paraId="63F001C9" w14:textId="77777777" w:rsidR="00983DAA" w:rsidRDefault="00983DAA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mote chapter effectiveness via regular reminders of workshops</w:t>
      </w:r>
      <w:r w:rsidR="00C50E79">
        <w:rPr>
          <w:rFonts w:ascii="Times New Roman" w:hAnsi="Times New Roman"/>
          <w:b w:val="0"/>
          <w:sz w:val="22"/>
          <w:szCs w:val="22"/>
        </w:rPr>
        <w:t xml:space="preserve"> and state officer </w:t>
      </w:r>
      <w:r>
        <w:rPr>
          <w:rFonts w:ascii="Times New Roman" w:hAnsi="Times New Roman"/>
          <w:b w:val="0"/>
          <w:sz w:val="22"/>
          <w:szCs w:val="22"/>
        </w:rPr>
        <w:t>visit opportunities to Alabama HOSA social media.</w:t>
      </w:r>
    </w:p>
    <w:p w14:paraId="09816B97" w14:textId="77777777"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vide leadership in planning and implementing programs for membership promotions and development.</w:t>
      </w:r>
    </w:p>
    <w:p w14:paraId="45094517" w14:textId="77777777" w:rsidR="00C50E79" w:rsidRDefault="00C50E79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vide a report of state officer visits at Executive Committee meetings.</w:t>
      </w:r>
    </w:p>
    <w:p w14:paraId="0FAC56E7" w14:textId="77777777"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Serve in any capacity as directed by the President.</w:t>
      </w:r>
    </w:p>
    <w:p w14:paraId="618EA3B3" w14:textId="77777777" w:rsidR="00702BCB" w:rsidRDefault="00702BCB" w:rsidP="00702BCB">
      <w:pPr>
        <w:pStyle w:val="BodyTextIndent2"/>
        <w:ind w:left="360"/>
        <w:rPr>
          <w:rFonts w:ascii="Times New Roman" w:hAnsi="Times New Roman"/>
          <w:b w:val="0"/>
          <w:sz w:val="22"/>
          <w:szCs w:val="22"/>
        </w:rPr>
      </w:pPr>
    </w:p>
    <w:p w14:paraId="382AE451" w14:textId="77777777" w:rsidR="0056747F" w:rsidRPr="00BD11D0" w:rsidRDefault="003614BB">
      <w:pPr>
        <w:rPr>
          <w:b/>
          <w:bCs/>
          <w:i/>
          <w:iCs/>
          <w:sz w:val="22"/>
        </w:rPr>
      </w:pPr>
      <w:r w:rsidRPr="00BD11D0">
        <w:rPr>
          <w:b/>
          <w:bCs/>
          <w:i/>
          <w:iCs/>
          <w:sz w:val="22"/>
        </w:rPr>
        <w:t>ALL State Officer positions are expected to visit local chapters and provide presentations and workshops that meet the needs expressed by the requesting chapter(s).</w:t>
      </w:r>
    </w:p>
    <w:sectPr w:rsidR="0056747F" w:rsidRPr="00BD11D0" w:rsidSect="00791893">
      <w:footerReference w:type="default" r:id="rId10"/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182F7" w14:textId="77777777" w:rsidR="00FE6AE6" w:rsidRDefault="00FE6AE6" w:rsidP="00334C14">
      <w:r>
        <w:separator/>
      </w:r>
    </w:p>
  </w:endnote>
  <w:endnote w:type="continuationSeparator" w:id="0">
    <w:p w14:paraId="71246E27" w14:textId="77777777" w:rsidR="00FE6AE6" w:rsidRDefault="00FE6AE6" w:rsidP="00334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C3301" w14:textId="11E8350C" w:rsidR="00334C14" w:rsidRDefault="00334C14">
    <w:pPr>
      <w:pStyle w:val="Footer"/>
    </w:pPr>
    <w:r>
      <w:tab/>
    </w:r>
    <w:r>
      <w:tab/>
    </w:r>
    <w:r w:rsidR="00EB6DB2">
      <w:t xml:space="preserve">Reviewed </w:t>
    </w:r>
    <w:r w:rsidR="00F420A2">
      <w:t>9</w:t>
    </w:r>
    <w:r w:rsidR="003232B0">
      <w:t>/</w:t>
    </w:r>
    <w:r w:rsidR="00F420A2">
      <w:t>8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5CC8B" w14:textId="77777777" w:rsidR="00FE6AE6" w:rsidRDefault="00FE6AE6" w:rsidP="00334C14">
      <w:r>
        <w:separator/>
      </w:r>
    </w:p>
  </w:footnote>
  <w:footnote w:type="continuationSeparator" w:id="0">
    <w:p w14:paraId="3CCD0027" w14:textId="77777777" w:rsidR="00FE6AE6" w:rsidRDefault="00FE6AE6" w:rsidP="00334C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57380"/>
    <w:multiLevelType w:val="hybridMultilevel"/>
    <w:tmpl w:val="2E1C69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LewNDU0NDO3MDJX0lEKTi0uzszPAykwrAUAmezzBSwAAAA="/>
  </w:docVars>
  <w:rsids>
    <w:rsidRoot w:val="009F36D5"/>
    <w:rsid w:val="00041450"/>
    <w:rsid w:val="001F667E"/>
    <w:rsid w:val="00237AE6"/>
    <w:rsid w:val="003232B0"/>
    <w:rsid w:val="00334C14"/>
    <w:rsid w:val="003614BB"/>
    <w:rsid w:val="004F339A"/>
    <w:rsid w:val="0056747F"/>
    <w:rsid w:val="005F3D54"/>
    <w:rsid w:val="00640D68"/>
    <w:rsid w:val="00702BCB"/>
    <w:rsid w:val="00791893"/>
    <w:rsid w:val="0080083D"/>
    <w:rsid w:val="008A7D9F"/>
    <w:rsid w:val="00983DAA"/>
    <w:rsid w:val="009F36D5"/>
    <w:rsid w:val="009F3EB6"/>
    <w:rsid w:val="00A5507F"/>
    <w:rsid w:val="00B203CE"/>
    <w:rsid w:val="00BD11D0"/>
    <w:rsid w:val="00BF5787"/>
    <w:rsid w:val="00C50E79"/>
    <w:rsid w:val="00C76DE3"/>
    <w:rsid w:val="00CD1929"/>
    <w:rsid w:val="00D6186B"/>
    <w:rsid w:val="00E34640"/>
    <w:rsid w:val="00EB6DB2"/>
    <w:rsid w:val="00F420A2"/>
    <w:rsid w:val="00F53782"/>
    <w:rsid w:val="00FB5552"/>
    <w:rsid w:val="00FE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BD2FE"/>
  <w15:chartTrackingRefBased/>
  <w15:docId w15:val="{2A529B22-9D5B-4A60-B809-A899DA844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B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semiHidden/>
    <w:unhideWhenUsed/>
    <w:rsid w:val="00702B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702BCB"/>
    <w:rPr>
      <w:rFonts w:ascii="Times New Roman" w:eastAsia="Times New Roman" w:hAnsi="Times New Roman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702BCB"/>
    <w:pPr>
      <w:tabs>
        <w:tab w:val="left" w:pos="2160"/>
        <w:tab w:val="left" w:pos="2880"/>
      </w:tabs>
      <w:ind w:left="2880"/>
      <w:jc w:val="both"/>
    </w:pPr>
    <w:rPr>
      <w:rFonts w:ascii="Comic Sans MS" w:hAnsi="Comic Sans MS"/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702BCB"/>
    <w:rPr>
      <w:rFonts w:ascii="Comic Sans MS" w:eastAsia="Times New Roman" w:hAnsi="Comic Sans MS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9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929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4C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C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34C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C1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9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12837B-7299-45C7-9DB9-E9F3C1457F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F87ED1-9A53-4AFD-9697-701BCC1765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2BC798-70B0-41D6-AF4E-52CCAE442C47}">
  <ds:schemaRefs>
    <ds:schemaRef ds:uri="http://schemas.microsoft.com/office/2006/documentManagement/types"/>
    <ds:schemaRef ds:uri="http://www.w3.org/XML/1998/namespace"/>
    <ds:schemaRef ds:uri="http://purl.org/dc/elements/1.1/"/>
    <ds:schemaRef ds:uri="c142ca3d-41c6-4ec5-84f1-84307cb8bce7"/>
    <ds:schemaRef ds:uri="http://purl.org/dc/terms/"/>
    <ds:schemaRef ds:uri="dcd0cbe5-ab77-44ac-b024-61ec8454aa06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9</Words>
  <Characters>2680</Characters>
  <Application>Microsoft Office Word</Application>
  <DocSecurity>0</DocSecurity>
  <Lines>53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5</cp:revision>
  <cp:lastPrinted>2017-03-22T19:09:00Z</cp:lastPrinted>
  <dcterms:created xsi:type="dcterms:W3CDTF">2021-09-08T20:17:00Z</dcterms:created>
  <dcterms:modified xsi:type="dcterms:W3CDTF">2021-09-08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